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8"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50" w:name="CCB"/>
    <w:p>
      <w:pPr>
        <w:pStyle w:val="Heading2"/>
      </w:pPr>
      <w:r>
        <w:t xml:space="preserve">6.5 Enumerator Issues [CCB]</w:t>
      </w:r>
    </w:p>
    <w:bookmarkStart w:id="48" w:name="applicability-to-language"/>
    <w:p>
      <w:pPr>
        <w:pStyle w:val="Heading3"/>
      </w:pPr>
      <w:r>
        <w:t xml:space="preserve">6.5.1 Applicability to language</w:t>
      </w:r>
    </w:p>
    <w:bookmarkStart w:id="46" w:name="references"/>
    <w:p>
      <w:pPr>
        <w:pStyle w:val="Heading4"/>
      </w:pPr>
      <w:r>
        <w:t xml:space="preserve">6.5.1.1 References</w:t>
      </w:r>
    </w:p>
    <w:p>
      <w:pPr>
        <w:pStyle w:val="FirstParagraph"/>
      </w:pPr>
      <w:r>
        <w:t xml:space="preserve">AUTOSAR A7-2-2 Enumeration base type shall be explicitly defined</w:t>
      </w:r>
    </w:p>
    <w:bookmarkEnd w:id="46"/>
    <w:bookmarkStart w:id="47"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7.5.</w:t>
      </w:r>
    </w:p>
    <w:p>
      <w:pPr>
        <w:numPr>
          <w:ilvl w:val="0"/>
          <w:numId w:val="1099"/>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standard layout types for the interoperable interfaces.</w:t>
      </w:r>
    </w:p>
    <w:p>
      <w:pPr>
        <w:numPr>
          <w:ilvl w:val="1"/>
          <w:numId w:val="110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0"/>
        </w:numPr>
      </w:pPr>
      <w:r>
        <w:t xml:space="preserve">Be aware that C++ exceptions are not usually compatible with</w:t>
      </w:r>
      <w:r>
        <w:t xml:space="preserve"> </w:t>
      </w:r>
      <w:r>
        <w:t xml:space="preserve">exceptions in other languages.</w:t>
      </w:r>
    </w:p>
    <w:p>
      <w:pPr>
        <w:numPr>
          <w:ilvl w:val="0"/>
          <w:numId w:val="110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8.5.</w:t>
      </w:r>
    </w:p>
    <w:p>
      <w:pPr>
        <w:numPr>
          <w:ilvl w:val="0"/>
          <w:numId w:val="1102"/>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9.5.</w:t>
      </w:r>
    </w:p>
    <w:p>
      <w:pPr>
        <w:numPr>
          <w:ilvl w:val="0"/>
          <w:numId w:val="1103"/>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4"/>
        </w:numPr>
      </w:pPr>
      <w:r>
        <w:t xml:space="preserve">Follow the avoidance mechanisms of clause 6.36.2 for catching and handling</w:t>
      </w:r>
      <w:r>
        <w:t xml:space="preserve"> </w:t>
      </w:r>
      <w:r>
        <w:t xml:space="preserve">exceptions.</w:t>
      </w:r>
    </w:p>
    <w:p>
      <w:pPr>
        <w:numPr>
          <w:ilvl w:val="0"/>
          <w:numId w:val="1104"/>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5"/>
        </w:numPr>
      </w:pPr>
      <w:r>
        <w:t xml:space="preserve">If a function-like macro must be used, ensure that its</w:t>
      </w:r>
      <w:r>
        <w:t xml:space="preserve"> </w:t>
      </w:r>
      <w:r>
        <w:t xml:space="preserve">parameters and body are parenthesized.</w:t>
      </w:r>
    </w:p>
    <w:p>
      <w:pPr>
        <w:numPr>
          <w:ilvl w:val="0"/>
          <w:numId w:val="1105"/>
        </w:numPr>
      </w:pPr>
      <w:r>
        <w:t xml:space="preserve">In a function-like macro, ensure that each argument is evaluated at</w:t>
      </w:r>
      <w:r>
        <w:t xml:space="preserve"> </w:t>
      </w:r>
      <w:r>
        <w:t xml:space="preserve">most once.</w:t>
      </w:r>
    </w:p>
    <w:p>
      <w:pPr>
        <w:numPr>
          <w:ilvl w:val="0"/>
          <w:numId w:val="1105"/>
        </w:numPr>
      </w:pPr>
      <w:r>
        <w:t xml:space="preserve">Prohibit embedding the following in a function-like macro: pre-processor directives; or side-effects such as an assignment, increment/decrement, volatile access, or function call.</w:t>
      </w:r>
    </w:p>
    <w:p>
      <w:pPr>
        <w:numPr>
          <w:ilvl w:val="0"/>
          <w:numId w:val="1105"/>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5"/>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6"/>
        </w:numPr>
      </w:pPr>
      <w:r>
        <w:t xml:space="preserve">Use the avoidance mechanisms of ISO/IEC 24772-1 clause 6.53.5.</w:t>
      </w:r>
    </w:p>
    <w:p>
      <w:pPr>
        <w:numPr>
          <w:ilvl w:val="0"/>
          <w:numId w:val="1106"/>
        </w:numPr>
      </w:pPr>
      <w:r>
        <w:t xml:space="preserve">Enable checks that warn about unsafe operations.</w:t>
      </w:r>
    </w:p>
    <w:p>
      <w:pPr>
        <w:numPr>
          <w:ilvl w:val="0"/>
          <w:numId w:val="1106"/>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54.5.</w:t>
      </w:r>
    </w:p>
    <w:p>
      <w:pPr>
        <w:numPr>
          <w:ilvl w:val="0"/>
          <w:numId w:val="1107"/>
        </w:numPr>
      </w:pPr>
      <w:r>
        <w:t xml:space="preserve">Use static analysis tools or multiple compilers to help identify occurrences of obscure language features.</w:t>
      </w:r>
    </w:p>
    <w:bookmarkEnd w:id="206"/>
    <w:bookmarkEnd w:id="207"/>
    <w:bookmarkStart w:id="210" w:name="unspecified-behaviour-bqf"/>
    <w:p>
      <w:pPr>
        <w:pStyle w:val="Heading2"/>
      </w:pPr>
      <w:r>
        <w:t xml:space="preserve">6.55 Unspecified Behaviour [BQF]</w:t>
      </w:r>
    </w:p>
    <w:bookmarkStart w:id="208"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8"/>
    <w:bookmarkStart w:id="209"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5.5.</w:t>
      </w:r>
    </w:p>
    <w:p>
      <w:pPr>
        <w:numPr>
          <w:ilvl w:val="0"/>
          <w:numId w:val="1108"/>
        </w:numPr>
      </w:pPr>
      <w:r>
        <w:t xml:space="preserve">Use static analysis tools and multiple compilers/tools to help identify occurrences of</w:t>
      </w:r>
      <w:r>
        <w:t xml:space="preserve"> </w:t>
      </w:r>
      <w:r>
        <w:t xml:space="preserve">unspecified behaviour.</w:t>
      </w:r>
    </w:p>
    <w:bookmarkEnd w:id="209"/>
    <w:bookmarkEnd w:id="210"/>
    <w:bookmarkStart w:id="213" w:name="EWF"/>
    <w:p>
      <w:pPr>
        <w:pStyle w:val="Heading2"/>
      </w:pPr>
      <w:r>
        <w:t xml:space="preserve">6.56 Undefined Behaviour [EWF]</w:t>
      </w:r>
    </w:p>
    <w:bookmarkStart w:id="21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1"/>
    <w:bookmarkStart w:id="212"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6.5.</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9"/>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2"/>
    <w:bookmarkEnd w:id="213"/>
    <w:bookmarkStart w:id="216" w:name="implementationdefined-behaviour-fab"/>
    <w:p>
      <w:pPr>
        <w:pStyle w:val="Heading2"/>
      </w:pPr>
      <w:r>
        <w:t xml:space="preserve">6.57 Implementation–defined Behaviour [FAB]</w:t>
      </w:r>
    </w:p>
    <w:bookmarkStart w:id="21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4"/>
    <w:bookmarkStart w:id="215" w:name="avoidance-mechanisms-for-language-users"/>
    <w:p>
      <w:pPr>
        <w:pStyle w:val="Heading3"/>
      </w:pPr>
      <w:r>
        <w:t xml:space="preserve">6.57.2 Avoidance mechanisms for language users</w:t>
      </w:r>
    </w:p>
    <w:p>
      <w:pPr>
        <w:numPr>
          <w:ilvl w:val="0"/>
          <w:numId w:val="1110"/>
        </w:numPr>
      </w:pPr>
      <w:r>
        <w:t xml:space="preserve">Use the avoidance mechanisms of ISO/IEC 24772-1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5"/>
    <w:bookmarkEnd w:id="216"/>
    <w:bookmarkStart w:id="219" w:name="deprecated-language-features-mem"/>
    <w:p>
      <w:pPr>
        <w:pStyle w:val="Heading2"/>
      </w:pPr>
      <w:r>
        <w:t xml:space="preserve">6.58 Deprecated Language Features [MEM]</w:t>
      </w:r>
    </w:p>
    <w:bookmarkStart w:id="21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7"/>
    <w:bookmarkStart w:id="218"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8.5.</w:t>
      </w:r>
    </w:p>
    <w:p>
      <w:pPr>
        <w:numPr>
          <w:ilvl w:val="0"/>
          <w:numId w:val="1111"/>
        </w:numPr>
      </w:pPr>
      <w:r>
        <w:t xml:space="preserve">Enable compiler options or use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8"/>
    <w:bookmarkEnd w:id="219"/>
    <w:bookmarkStart w:id="222" w:name="CGA"/>
    <w:p>
      <w:pPr>
        <w:pStyle w:val="Heading2"/>
      </w:pPr>
      <w:r>
        <w:t xml:space="preserve">6.59 Concurrency – Activation [CGA]</w:t>
      </w:r>
    </w:p>
    <w:bookmarkStart w:id="220"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20"/>
    <w:bookmarkStart w:id="221"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2"/>
        </w:numPr>
      </w:pPr>
      <w:r>
        <w:t xml:space="preserve">When handling the exception thrown due to failure to create a thread, ensure that potentially dependent other threads get informed.</w:t>
      </w:r>
    </w:p>
    <w:bookmarkEnd w:id="221"/>
    <w:bookmarkEnd w:id="222"/>
    <w:bookmarkStart w:id="224" w:name="concurrency-directed-termination-cgt"/>
    <w:p>
      <w:pPr>
        <w:pStyle w:val="Heading2"/>
      </w:pPr>
      <w:r>
        <w:t xml:space="preserve">6.60 Concurrency – Directed termination [CGT]</w:t>
      </w:r>
    </w:p>
    <w:bookmarkStart w:id="223"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3"/>
    <w:bookmarkEnd w:id="224"/>
    <w:bookmarkStart w:id="225"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llow the avoidance mechanisms of ISO/IEC 24772-1 clause 6.60.5.</w:t>
      </w:r>
    </w:p>
    <w:p>
      <w:pPr>
        <w:numPr>
          <w:ilvl w:val="0"/>
          <w:numId w:val="1113"/>
        </w:numPr>
      </w:pPr>
      <w:r>
        <w:t xml:space="preserve">Use static analysis tools and code reviews to ensure that threads accepting stop requests handle the request.</w:t>
      </w:r>
    </w:p>
    <w:bookmarkEnd w:id="225"/>
    <w:bookmarkStart w:id="228" w:name="CGX"/>
    <w:p>
      <w:pPr>
        <w:pStyle w:val="Heading2"/>
      </w:pPr>
      <w:r>
        <w:t xml:space="preserve">6.61 Concurrent Data Access [CGX]</w:t>
      </w:r>
    </w:p>
    <w:bookmarkStart w:id="22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6"/>
    <w:bookmarkStart w:id="227"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2.5.</w:t>
      </w:r>
    </w:p>
    <w:p>
      <w:pPr>
        <w:numPr>
          <w:ilvl w:val="0"/>
          <w:numId w:val="1114"/>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4"/>
        </w:numPr>
      </w:pPr>
      <w:r>
        <w:t xml:space="preserve">Pass all thread function arguments by value, or ensure their lifetime outlasts the running thread. In the latter case proper synchronization is required.</w:t>
      </w:r>
    </w:p>
    <w:bookmarkEnd w:id="227"/>
    <w:bookmarkEnd w:id="228"/>
    <w:bookmarkStart w:id="232" w:name="concurrency-premature-termination-cgs"/>
    <w:p>
      <w:pPr>
        <w:pStyle w:val="Heading2"/>
      </w:pPr>
      <w:r>
        <w:t xml:space="preserve">6.62 Concurrency – Premature Termination [CGS]</w:t>
      </w:r>
    </w:p>
    <w:bookmarkStart w:id="229" w:name="applicability-to-language"/>
    <w:p>
      <w:pPr>
        <w:pStyle w:val="Heading3"/>
      </w:pPr>
      <w:r>
        <w:t xml:space="preserve">6.62.1 Applicability to language</w:t>
      </w:r>
    </w:p>
    <w:bookmarkEnd w:id="229"/>
    <w:bookmarkStart w:id="23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30"/>
    <w:bookmarkStart w:id="231"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Ensure that the main program joins all created threads that need to complete</w:t>
      </w:r>
      <w:r>
        <w:t xml:space="preserve"> </w:t>
      </w:r>
      <w:r>
        <w:t xml:space="preserve">normally.</w:t>
      </w:r>
    </w:p>
    <w:bookmarkEnd w:id="231"/>
    <w:bookmarkEnd w:id="232"/>
    <w:bookmarkStart w:id="254" w:name="CGM"/>
    <w:p>
      <w:pPr>
        <w:pStyle w:val="Heading2"/>
      </w:pPr>
      <w:r>
        <w:t xml:space="preserve">6.63 Protocol Lock Errors [CGM]</w:t>
      </w:r>
    </w:p>
    <w:bookmarkStart w:id="23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3"/>
    <w:bookmarkStart w:id="253"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Use the avoidance mechanisms of ISO/IEC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3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3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3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3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3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3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4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4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4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4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4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4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4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4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4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4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5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5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5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3"/>
    <w:bookmarkEnd w:id="254"/>
    <w:bookmarkStart w:id="257" w:name="uncontrolled-format-string-shl"/>
    <w:p>
      <w:pPr>
        <w:pStyle w:val="Heading2"/>
      </w:pPr>
      <w:r>
        <w:t xml:space="preserve">6.64 Uncontrolled Format String [SHL]</w:t>
      </w:r>
    </w:p>
    <w:bookmarkStart w:id="25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5"/>
    <w:bookmarkStart w:id="256"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6"/>
    <w:bookmarkEnd w:id="257"/>
    <w:bookmarkEnd w:id="258"/>
    <w:bookmarkStart w:id="263" w:name="UJO"/>
    <w:p>
      <w:pPr>
        <w:pStyle w:val="Heading1"/>
      </w:pPr>
      <w:r>
        <w:t xml:space="preserve">6.65 Modifying constants [UJO]</w:t>
      </w:r>
    </w:p>
    <w:bookmarkStart w:id="26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9" w:name="EWF"/>
      <w:r>
        <w:t xml:space="preserve">Undefined Behavior [EWF]</w:t>
      </w:r>
      <w:bookmarkEnd w:id="25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60" w:name="FLC"/>
      <w:r>
        <w:t xml:space="preserve">Conversion Errors [FLC]</w:t>
      </w:r>
      <w:bookmarkEnd w:id="260"/>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1"/>
    <w:bookmarkStart w:id="262"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5.5.</w:t>
      </w:r>
    </w:p>
    <w:p>
      <w:pPr>
        <w:numPr>
          <w:ilvl w:val="0"/>
          <w:numId w:val="1119"/>
        </w:numPr>
      </w:pPr>
      <w:r>
        <w:t xml:space="preserve">Forbid the use of cast-away</w:t>
      </w:r>
      <w:r>
        <w:t xml:space="preserve"> </w:t>
      </w:r>
      <w:r>
        <w:rPr>
          <w:rStyle w:val="AttributeTok"/>
        </w:rPr>
        <w:t xml:space="preserve">const</w:t>
      </w:r>
      <w:r>
        <w:t xml:space="preserve">.</w:t>
      </w:r>
    </w:p>
    <w:p>
      <w:pPr>
        <w:numPr>
          <w:ilvl w:val="0"/>
          <w:numId w:val="111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9"/>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2"/>
    <w:bookmarkEnd w:id="263"/>
    <w:bookmarkStart w:id="26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4"/>
    <w:bookmarkStart w:id="26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5"/>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66"/>
    <w:bookmarkStart w:id="28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2">
        <w:r>
          <w:rPr>
            <w:rStyle w:val="Hyperlink"/>
          </w:rPr>
          <w:t xml:space="preserve">http://myweb.lmu.edu/dondi/share/pl/type-checking-v02.pdf</w:t>
        </w:r>
      </w:hyperlink>
    </w:p>
    <w:p>
      <w:pPr>
        <w:pStyle w:val="Bibliography1"/>
      </w:pPr>
      <w:r>
        <w:t xml:space="preserve">[32] MISRA Limited. "</w:t>
      </w:r>
      <w:hyperlink r:id="rId27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0"/>
    <w:bookmarkStart w:id="281" w:name="index"/>
    <w:p>
      <w:pPr>
        <w:pStyle w:val="Heading1"/>
      </w:pPr>
      <w:r>
        <w:t xml:space="preserve">Index</w:t>
      </w:r>
    </w:p>
    <w:p>
      <w:pPr>
        <w:pStyle w:val="Bibliography1"/>
      </w:pPr>
      <w:r>
        <w:t xml:space="preserve">LHS (left-hand side), 22</w:t>
      </w:r>
    </w:p>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3T18:05:49Z</dcterms:created>
  <dcterms:modified xsi:type="dcterms:W3CDTF">2023-11-13T18:05:49Z</dcterms:modified>
</cp:coreProperties>
</file>

<file path=docProps/custom.xml><?xml version="1.0" encoding="utf-8"?>
<Properties xmlns="http://schemas.openxmlformats.org/officeDocument/2006/custom-properties" xmlns:vt="http://schemas.openxmlformats.org/officeDocument/2006/docPropsVTypes"/>
</file>